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E7F55" w14:textId="40313FD4" w:rsidR="00D03F34" w:rsidRDefault="00D03F34" w:rsidP="00D855F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  <w:r>
        <w:rPr>
          <w:rFonts w:ascii="Segoe UI" w:hAnsi="Segoe UI" w:cs="Segoe UI"/>
          <w:color w:val="000000"/>
          <w:sz w:val="20"/>
          <w:szCs w:val="20"/>
        </w:rPr>
        <w:t>This task needs to be done only when you get change from user or you have very old snapshot With approval of CLA to delete it.</w:t>
      </w:r>
    </w:p>
    <w:p w14:paraId="3C6A8DFE" w14:textId="77777777" w:rsidR="00D03F34" w:rsidRDefault="00D03F34" w:rsidP="00D855F7">
      <w:pPr>
        <w:autoSpaceDE w:val="0"/>
        <w:autoSpaceDN w:val="0"/>
        <w:spacing w:before="40" w:after="40" w:line="240" w:lineRule="auto"/>
        <w:rPr>
          <w:rFonts w:ascii="Segoe UI" w:hAnsi="Segoe UI" w:cs="Segoe UI"/>
          <w:color w:val="000000"/>
          <w:sz w:val="20"/>
          <w:szCs w:val="20"/>
        </w:rPr>
      </w:pPr>
    </w:p>
    <w:p w14:paraId="7F97C5DA" w14:textId="77777777" w:rsidR="00D855F7" w:rsidRDefault="00D855F7" w:rsidP="00D855F7">
      <w:pPr>
        <w:autoSpaceDE w:val="0"/>
        <w:autoSpaceDN w:val="0"/>
        <w:spacing w:before="40" w:after="4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 xml:space="preserve">Delete old OS Image and associated snapshots </w:t>
      </w:r>
    </w:p>
    <w:p w14:paraId="6E9C86B2" w14:textId="6FBA503C" w:rsidR="00D03F34" w:rsidRDefault="00D03F34" w:rsidP="00D03F34">
      <w:pPr>
        <w:autoSpaceDE w:val="0"/>
        <w:autoSpaceDN w:val="0"/>
        <w:spacing w:after="0" w:line="240" w:lineRule="auto"/>
        <w:rPr>
          <w:rFonts w:ascii="Segoe UI" w:hAnsi="Segoe UI" w:cs="Segoe UI"/>
          <w:color w:val="000000"/>
          <w:sz w:val="20"/>
          <w:szCs w:val="20"/>
          <w:lang w:val="en-US"/>
        </w:rPr>
      </w:pPr>
      <w:r>
        <w:t xml:space="preserve">Search </w:t>
      </w:r>
      <w:r>
        <w:rPr>
          <w:rFonts w:ascii="Times New Roman" w:hAnsi="Times New Roman" w:cs="Times New Roman"/>
          <w:b/>
          <w:bCs/>
          <w:sz w:val="24"/>
          <w:szCs w:val="24"/>
        </w:rPr>
        <w:t>atapcustomimagesvhdstore</w:t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</w:t>
      </w:r>
      <w:r>
        <w:rPr>
          <w:rFonts w:ascii="Segoe UI" w:hAnsi="Segoe UI" w:cs="Segoe UI"/>
          <w:color w:val="000000"/>
          <w:sz w:val="20"/>
          <w:szCs w:val="20"/>
          <w:lang w:val="en-US"/>
        </w:rPr>
        <w:t>- -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containers -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atos image </w:t>
      </w:r>
    </w:p>
    <w:p w14:paraId="59A4FC2A" w14:textId="6D321BCD" w:rsidR="00D03F34" w:rsidRDefault="00D03F34" w:rsidP="00D03F34">
      <w:pPr>
        <w:autoSpaceDE w:val="0"/>
        <w:autoSpaceDN w:val="0"/>
        <w:spacing w:after="0" w:line="240" w:lineRule="auto"/>
      </w:pPr>
      <w:r>
        <w:rPr>
          <w:rFonts w:ascii="Segoe UI" w:hAnsi="Segoe UI" w:cs="Segoe UI"/>
          <w:color w:val="000000"/>
          <w:sz w:val="20"/>
          <w:szCs w:val="20"/>
          <w:lang w:val="en-US"/>
        </w:rPr>
        <w:t>While user ticket you have to go to user accounts in : 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containers ----</w:t>
      </w:r>
      <w:r w:rsidRPr="00D03F34">
        <w:rPr>
          <w:rFonts w:ascii="Segoe UI" w:hAnsi="Segoe UI" w:cs="Segoe UI"/>
          <w:color w:val="000000"/>
          <w:sz w:val="20"/>
          <w:szCs w:val="20"/>
          <w:lang w:val="en-US"/>
        </w:rPr>
        <w:sym w:font="Wingdings" w:char="F0E0"/>
      </w:r>
      <w:r>
        <w:rPr>
          <w:rFonts w:ascii="Segoe UI" w:hAnsi="Segoe UI" w:cs="Segoe UI"/>
          <w:color w:val="000000"/>
          <w:sz w:val="20"/>
          <w:szCs w:val="20"/>
          <w:lang w:val="en-US"/>
        </w:rPr>
        <w:t xml:space="preserve"> user image</w:t>
      </w:r>
      <w:bookmarkStart w:id="0" w:name="_GoBack"/>
      <w:bookmarkEnd w:id="0"/>
    </w:p>
    <w:p w14:paraId="7C8E4490" w14:textId="57FFE95E" w:rsidR="00973A0D" w:rsidRDefault="00973A0D"/>
    <w:p w14:paraId="78E938A0" w14:textId="77777777" w:rsidR="00D855F7" w:rsidRDefault="00D855F7"/>
    <w:p w14:paraId="262E5D1E" w14:textId="77777777" w:rsidR="00D855F7" w:rsidRDefault="00D855F7">
      <w:r>
        <w:rPr>
          <w:noProof/>
        </w:rPr>
        <w:drawing>
          <wp:inline distT="0" distB="0" distL="0" distR="0" wp14:anchorId="43F256AB" wp14:editId="42F3AB99">
            <wp:extent cx="5731510" cy="29248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71FA3" w14:textId="77777777" w:rsidR="00D855F7" w:rsidRDefault="00D855F7"/>
    <w:p w14:paraId="1B45A4F5" w14:textId="77777777" w:rsidR="00D855F7" w:rsidRDefault="00D855F7">
      <w:r>
        <w:t xml:space="preserve">Delete old images with proper change requests </w:t>
      </w:r>
    </w:p>
    <w:p w14:paraId="59D5FE54" w14:textId="77777777" w:rsidR="00D855F7" w:rsidRDefault="00D855F7"/>
    <w:p w14:paraId="018AC69E" w14:textId="77777777" w:rsidR="00D855F7" w:rsidRDefault="00D855F7">
      <w:r>
        <w:rPr>
          <w:noProof/>
        </w:rPr>
        <w:drawing>
          <wp:inline distT="0" distB="0" distL="0" distR="0" wp14:anchorId="190AEAD8" wp14:editId="52E02746">
            <wp:extent cx="5731510" cy="29089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55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992EF" w14:textId="77777777" w:rsidR="00B94FF7" w:rsidRDefault="00B94FF7" w:rsidP="00C10A07">
      <w:pPr>
        <w:spacing w:after="0" w:line="240" w:lineRule="auto"/>
      </w:pPr>
      <w:r>
        <w:separator/>
      </w:r>
    </w:p>
  </w:endnote>
  <w:endnote w:type="continuationSeparator" w:id="0">
    <w:p w14:paraId="30F35A5E" w14:textId="77777777" w:rsidR="00B94FF7" w:rsidRDefault="00B94FF7" w:rsidP="00C10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0297AD" w14:textId="77777777" w:rsidR="00B94FF7" w:rsidRDefault="00B94FF7" w:rsidP="00C10A07">
      <w:pPr>
        <w:spacing w:after="0" w:line="240" w:lineRule="auto"/>
      </w:pPr>
      <w:r>
        <w:separator/>
      </w:r>
    </w:p>
  </w:footnote>
  <w:footnote w:type="continuationSeparator" w:id="0">
    <w:p w14:paraId="46A6E257" w14:textId="77777777" w:rsidR="00B94FF7" w:rsidRDefault="00B94FF7" w:rsidP="00C10A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TIyNDOxsDQwsTBX0lEKTi0uzszPAykwrAUAAI10aCwAAAA="/>
  </w:docVars>
  <w:rsids>
    <w:rsidRoot w:val="00C10A07"/>
    <w:rsid w:val="00973A0D"/>
    <w:rsid w:val="00B94FF7"/>
    <w:rsid w:val="00C10A07"/>
    <w:rsid w:val="00D03F34"/>
    <w:rsid w:val="00D85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8B6073"/>
  <w15:chartTrackingRefBased/>
  <w15:docId w15:val="{57502728-8574-4520-B675-0A258C204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55F7"/>
    <w:pPr>
      <w:spacing w:line="256" w:lineRule="auto"/>
    </w:pPr>
    <w:rPr>
      <w:rFonts w:ascii="Calibri" w:eastAsia="Times New Roman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55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5F7"/>
    <w:rPr>
      <w:rFonts w:ascii="Segoe UI" w:eastAsia="Times New Roman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73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4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2.xml"/><Relationship Id="rId5" Type="http://schemas.openxmlformats.org/officeDocument/2006/relationships/endnotes" Target="endnotes.xml"/><Relationship Id="rId10" Type="http://schemas.openxmlformats.org/officeDocument/2006/relationships/customXml" Target="../customXml/item1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84</Url>
      <Description>CH7CAS54VY6N-468768402-59384</Description>
    </_dlc_DocIdUrl>
    <_dlc_DocIdPersistId xmlns="a53bc2f7-93a8-4cfc-aa31-3cfbd31e44e3" xsi:nil="true"/>
    <_dlc_DocId xmlns="a53bc2f7-93a8-4cfc-aa31-3cfbd31e44e3">CH7CAS54VY6N-468768402-59384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48A2808-4279-4F44-9908-C57E11E9DD90}"/>
</file>

<file path=customXml/itemProps2.xml><?xml version="1.0" encoding="utf-8"?>
<ds:datastoreItem xmlns:ds="http://schemas.openxmlformats.org/officeDocument/2006/customXml" ds:itemID="{E6347023-6D0F-49C8-A126-5A269F527EF5}"/>
</file>

<file path=customXml/itemProps3.xml><?xml version="1.0" encoding="utf-8"?>
<ds:datastoreItem xmlns:ds="http://schemas.openxmlformats.org/officeDocument/2006/customXml" ds:itemID="{B57772DB-EED3-4CFE-B4FA-B61911E8BF36}"/>
</file>

<file path=customXml/itemProps4.xml><?xml version="1.0" encoding="utf-8"?>
<ds:datastoreItem xmlns:ds="http://schemas.openxmlformats.org/officeDocument/2006/customXml" ds:itemID="{B270673C-AF8F-4C3A-9EF1-06E6244E3C0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Punshi, Aarti</cp:lastModifiedBy>
  <cp:revision>4</cp:revision>
  <dcterms:created xsi:type="dcterms:W3CDTF">2019-12-03T13:10:00Z</dcterms:created>
  <dcterms:modified xsi:type="dcterms:W3CDTF">2020-04-08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prabhjyot.kaur@atos.net</vt:lpwstr>
  </property>
  <property fmtid="{D5CDD505-2E9C-101B-9397-08002B2CF9AE}" pid="5" name="MSIP_Label_112e00b9-34e2-4b26-a577-af1fd0f9f7ee_SetDate">
    <vt:lpwstr>2019-12-03T13:10:35.9279470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89ad3733-093e-4de2-b739-941989fcbf96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prabhjyot.kaur@atos.net</vt:lpwstr>
  </property>
  <property fmtid="{D5CDD505-2E9C-101B-9397-08002B2CF9AE}" pid="13" name="MSIP_Label_e463cba9-5f6c-478d-9329-7b2295e4e8ed_SetDate">
    <vt:lpwstr>2019-12-03T13:10:35.9279470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89ad3733-093e-4de2-b739-941989fcbf96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  <property fmtid="{D5CDD505-2E9C-101B-9397-08002B2CF9AE}" pid="20" name="ContentTypeId">
    <vt:lpwstr>0x0101007FCA6F21805B864E87B405F37E9B5AD8</vt:lpwstr>
  </property>
  <property fmtid="{D5CDD505-2E9C-101B-9397-08002B2CF9AE}" pid="21" name="_dlc_DocIdItemGuid">
    <vt:lpwstr>1ef841ad-d6a7-4405-9c87-da4d522b3981</vt:lpwstr>
  </property>
</Properties>
</file>